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igital Thailand Big Bang 2019 Digital Thailand Big Bang 2019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) สวัสดีค่ะ ขอต้อนรับทุกท่านเข้าสู่พิธีปิดงานมหกรรมแสดงนวัตกรรมระดับนานาชาติ ที่จัด ณ ศูนย์นิทรรศการและการประชุม ไบเทค แห่งนี้ เรียนรองนายกพลเอกประวิตร วงศ์สุวรรณ ผู้นำชุมชน จากความสำเร็จอย่างยิ่งใหญ่ในการจัดงานที่ผ่านมา ได้สร้างความตื่นตัวให้กับประชาชนทุกภาคส่วน รวมถึงพันธมิตรทั้งในและต่างประเทศ ถือว่ามหกรรมแสดงนวัตกรรมที่ยิ่งใหญ่ที่สุดในของการจัดงาน Digital Thailand Big Bang จะเป็นการสร้างปรากฏการณ์ครั้งยิ่งใหญ่ ASEAN CONNECTIVITY ได้เป็นเจ้าพร้อมเชื่อมโยงประชาชนให้ใกล้ชิดดิจิทัลให้มากขึ้น งาน Digital Thailand Big Bang 2019 ในครั้งนี้ถือว่าประสบความสำเร็จอย่างมากทีเดียวเลยค่ะ ลำดับแรกดิฉันขอเรียนเชิญ รัฐมนตรีว่าการกระทรวงดิจิทัลเพื่อเศรษฐกิจและสังคม คุณพุทธิพงษ์ ปุณณกันต์ ให้เกียรติกล่าวรายงานการจัดงาน Digital Thailand Big Bang 2019 ขอเรียนเชิญ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พุทธิพงษ์) เรียนท่านรองนายกรัฐมนตรี พลเอก ประวิตร วงษ์สุวรรณ ท่านรัฐมนตรีว่าการกระทรวงศึกษาธิการ คุณณัฐพล ทีปสุวรรณ ผู้บริหารภาครัฐ ภาคเอกชน รวมถึงผู้เยี่ยมที่เคารพรักทุกท่านนะครับ งาน Digital Thailand Big Bang 2019 เดินทางมาถึงวันที่ ๔ ซึ่งเป็นวันสุดท้าย ในครั้งนี้ โดยเฉพาะในปีนี้ Digital Thailand Big Bang 2019 เราใช้ธีม Concept เกี่ยวกับ ASEAN connectivity ที่ประเทศไทยได้เป็นประธานการจัดประชุม Asian Summit ถึงการเชื่อมโยงระหว่างระเทศกลุ่มสมาชิกในอาเซียนด้วยกัน งาน Digital Thailand Big Bang ในครั้งนี้ ใน 2 ปีที่ผ่านมา เราตั้งเป้าหมายในเรื่องของการทำธุรกิจที่มีความร่วมมือกันในกลุ่มธุรกิจดิจิทัลด้วยกัน เราได้เปิดพื้นที่ที่เปิดโอกาส ให้กับน้อง ๆ นักเรียน เยาวชน ให้ได้เข้ามาเรียนรู้ ในเรื่องของการใช้ดิจิทัลในชีวิตประจำวัน การศึกษาและเป็นอนาคตที่สำคัญของเยาวชนในประเทศ การพัฒนาดิจิทัลให้มีความเจริญก้าวหน้าต่อไป ผมเรียนว่าในปีนี้เราตั้งเป้าผู้ที่จะเข้ามาชมงานประมาณ ๓ แสนคน ตลอดระยะเวลามาวันนี้เรามีผู้ที่เข้าชมงานประมาณ 400,000 คน ซึ่งถือว่าเป็นเป้าหมายที่เกินความคาดหวังของพวกเราเป็นอย่างมาก แล้วด้วยความตั้งใจและความผลักดันของทางรัฐบาล โดยพลเอกประยุทธ์ จันทร์โอชา และท่านรองนายกรัฐมนตรี พลเอก ประวิตร วงษ์สุวรรณ ได้นำประเทศไทยใช้ดิจิทัล พัฒนานำไปสู่ไทยแลนด์ 4.0 หรือเป็นรัฐบาลที่มีเทคโนโลยีดิจิทัลบริหารราชการแผ่นดิน ทั้งนี้จะได้เห็นทั้งภาครัฐและภาคเอกชนให้ความสนใจเป็นอย่างมาก และได้นำเทคโนโลยีต่าง ๆ นำมาแสดงเพื่อหน่วยงานทุก ๆ หน่วยงานทั้งภาครัฐและภาคเอกชน ในประเทศไทยได้มีโอกาสได้เห็นและนำไปใช้ในปัจจุบัน และที่สำคัญที่สุดครับ การจัดงานในครั้งนี้ ได้รับความสนใจและได้รับเกียรติจากผู้บรรยาย หรือวิทยากรที่มาจากทั่วโลกถึง ๒๐๐ กว่าท่าน ผลัดเปลี่ยนเวรกันมาเพื่อมาแลกเปลี่ยนความคิด แล้วก็แนวคิดทางด้านดิจิทัลที่ทันสมัยให้พี่น้องคนไทย ตลอด ๔ วัน เป็นที่น่าชื่นชมในเชิงของการพัฒนาธุรกิจ เราสามารถที่จะจับคู่ค้าธุรกิจต่อธุรกิจ B2B หรือ Business to Business สามารถทำมูลค่า เฉพาะ 4 วัน ได้ 800 ล้านบาท โดยไม่ได้เป็นในเรื่องการผลักดันโดยการเป็นการจับคนมาพบ โดยมิได้มีการนัดหมายกันมาก่อนเลย ทุกคนมาพบกันในงาน แลกเปลี่ยนความรู้กัน นำความรู้ความเข้าใจแลกเปลี่ยนกัน จะทำให้ธุรกิจเล็ก ๆ ได้มีโอกาสได้เชื่อมโยงกับธุรกิจใหญ่ ๆ กราบเรียนท่านรองนายกรัฐมนตรีว่าตลอดระยะเวลา 4 วันที่ผ่านมา นอกจากนักเรียนแล้ว ยังมีนักธุรกิจรุ่นใหม่ ใช้พูดง่าย ๆ ว่าเป็น Startup ประมาณหลายพันบริษัท ที่มาเดินแลกเปลี่ยนของความรู้ ได้งานจากบริษัทใหญ่ ๆ ที่มาแสดงตลอด 4 วันที่ผ่านมา เราพยายามผลักดันให้ดิจิทัลเข้าไปสู่ธุรกิจที่เกี่ยวกับเกษตร การศึกษา การรักษาพยาบาล รวมไปถึงดิจิทัลของภาครัฐต้องเรียนว่าครั้งนี้เป็นนวัตกรรมครั้งใหม่ เป็นการจัดงานนิทรรศการที่เป็นหัวใจของประเทศไทยว่า 1 ปีจะมีครั้งเดียว ที่จัดใหญ่ที่สุด และได้รับการตอบสนองของพี่น้องประชาชนและผู้ประกอบการมากที่สุดในมิติของดิจิทัลและเทคโนโลยี จากนี้ครับผมต้องขอกราบเรียนท่านรองนายกรัฐมนตรี พลเอกประวิตร วงศ์สุวรรณ ได้ร่วมเป็นสักขีพยานในการพิธีลงนามความร่วมมือด้านดิจิทัลเศรษฐกิจเพื่อสังคม ระหว่างหน่วยงาน Depa ของภาครัฐและภาคเอกชน รวมไปถึงหน่วยงานภาครัฐต่าง ๆ และขอกราบเรียนท่านรองนายกในการเป็นประธานมอบประกาศนียบัตรเขตส่งเสริมเมืองอัจริยะ ในฐานะประธานการพัฒนาการขับเคลื่อนเมืองอัจฉริยะ รวมทั้งขอกราบเรียนเชิญท่านรองนายกได้กล่าวปิดงาน Digital Thailand Big Bang 2019 อย่างเป็นทางการอีกครั้งหนึ่ง ขอกราบเรียนเชิญ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ในโอกาสนี้ขอเรียนเชิญท่านรองนายกรัฐมนตรี พลเอกประวิตร วงษ์สุวรรณ ให้เกียรติบนเวท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) พิธีลงนามความร่วมมือในครั้งนี้ เป็นการลงนามระหว่าง สำนักงานส่งเสริมเศรษฐกิจดิจิทัล ร่วมกับหน่วยงาน ลำดับนี้ขอเรียนเชิญรัฐมนตรีว่าการกระทรวงดิจิทัลเพื่อเศรษฐกิจและสังคม ขึ้นร่วมเป็นสักขีพยานในการร่วมลงนามในครั้งนี้ ขอเรียนเชิญคุณธีรนันทร์ ศรีหงษ์ ประธานกรรมการคณะกรรมการส่งเสริมเศรษฐกิจดิจิทัลคุณฉัตรชัย รองผู้อำนวยการสำนักงานส่งเสริม ดอกเตอร์พาสกร ประถมบุตร รองผู้อำนวยการใหญ่สำนักงานส่งเสริมเศรษฐกิจดิจิทัล และขอนำทุกท่านเข้าสู่พิธีลงนามความร่วมมือเศรษฐกิจดิจิทัล ร่วมกับ ๕ หน่วยงานดังต่อไปนี้ ลำดับแรก บันทึกข้อตกลงความร่วมมือด้านการสร้างเครือข่าย Startup Digital Startup Digital Content ร่วมกับ Depa และ IOU ลำดับที่ 2 บันทึกข้อตกลงความร่วมมือส่งเสริมอตสาหกรรม MICE ของประเทศไทย ส่งเสริมการจัดประชุมและนิทรรศการ ลำดับที่ 3 จะเป็นการบันทึกข้อตกลงความร่วมมือเพื่อสร้างความเข้มแข็งให้ Startup Hong Kong Trade Development Council</w:t>
      </w:r>
    </w:p>
    <w:p>
      <w:pPr>
        <w:pStyle w:val="BodyText"/>
      </w:pPr>
      <w:r>
        <w:t xml:space="preserve">(HKTDC) ลำดับที่ 4 บันทึกข้อตกลงความร่วมมือการส่งเสริมและการพัฒนา ส่งเสริมเศรษฐกิจดิจิทัล และพื้นที่ Thailand Villa กับบริษัท กราวิเทคไทย</w:t>
      </w:r>
    </w:p>
    <w:p>
      <w:pPr>
        <w:pStyle w:val="BodyText"/>
      </w:pPr>
      <w:r>
        <w:t xml:space="preserve">(ไทยแลนด์) จำกัด และลำดับที่ 5 บันทึกข้อตกลงความร่วมมืองานวิจัยและแลกเปลี่ยนข้อมูล และสนับสนุนการใช้จากงานวิจัย รีเซิร์ท กับสำนักงานคณะกรรมการส่งเสริมวิทยาศาสตร์และวิจัยนวัตกรรมสกสว. และในลำดับต่อไปนี้มอบใบประกาศโดยประกอบไปด้วย 5 ภูมิภาค 27 เมืองด้วยกันค่ะ เริ่มต้นกันที่ภาคเหนือ โดยการมุ่งเน้นการพัฒนาเมืองให้เป็นเมืองเดิมหน้าอยู่ ประกอบไปด้วย โครงการแม่เมาะเมืองน่าอยู่ อำเภอแม่เมาะ กฟผ. โครงการนครเชียงรายสู่เมืองอัจฉริยะ</w:t>
      </w:r>
    </w:p>
    <w:p>
      <w:pPr>
        <w:pStyle w:val="BodyText"/>
      </w:pPr>
      <w:r>
        <w:t xml:space="preserve">(Chiang Rai Municipality to Smart city) โครงการเมืองน่านสู่เมืองอัจฉริยะ</w:t>
      </w:r>
    </w:p>
    <w:p>
      <w:pPr>
        <w:pStyle w:val="BodyText"/>
      </w:pPr>
      <w:r>
        <w:t xml:space="preserve">(NAN Municipality to Smart city) โครงการมหาวิทยาลัยเชียงใหม่เมืองอัจฉริยะ</w:t>
      </w:r>
    </w:p>
    <w:p>
      <w:pPr>
        <w:pStyle w:val="BodyText"/>
      </w:pPr>
      <w:r>
        <w:t xml:space="preserve">(CMU Smart Campus) โครงการท่องเที่ยวปลอดภัยไปพิษณุโลก</w:t>
      </w:r>
    </w:p>
    <w:p>
      <w:pPr>
        <w:pStyle w:val="BodyText"/>
      </w:pPr>
      <w:r>
        <w:t xml:space="preserve">(Phitsanulok Smart Tourism)</w:t>
      </w:r>
      <w:r>
        <w:t xml:space="preserve"> </w:t>
      </w:r>
      <w:r>
        <w:t xml:space="preserve">โครงการเทศบาลนครนครสวรรค์เมืองอัจฉริยะ โครงการเมืองอัจฉริยะ Chiangmai Life เทศบาลนครเชียงใหม่ ขอบพระคุณผู้นำและผู้แทนภาคเหนือนะคะ เดินทางกันต่อสู่ภาคตะวันออกเฉียงเหนือ มุ่งเน้นให้การพัฒนาเมืองให้เป็นเมืองน่าอยู่และเป็นเมืองที่ทันสมัย ประกอบไปด้วยโครงการ Korat Smart City จังหวัดนครราชสีมา โครงการ Smart City อุดรธานี จังหวัดอุดรธานี โครงการ Smart City อุบลราชธานี จังหวัดอุบลีราชธานี โครงการ KHON KAEN SMART CITY จังหวัดขอนแก่น โครงการ Smart City มุกดาหาร จังหวัดมุกดาหาร ขอขอบพระคณจากท่านผู้แทนตะวันออกเฉียงเหนือค่ะสู่ภาคกลางและภาคตะวันตก มุ่งเน้นการพัฒนาเมืองให้เป็นเมืองน่าอยู่ได้แก่ โครงการพัฒนาเมืองอัจฉริยะ จังหวัดนนทบุรี ขอขอบพระคุณผู้แทนจากภาคกลาง และภาคตะวันตกค่ะ ลำดับต่อไปเดินทางต่อไปสู่ภาคตะวันออกม่งเน้นในการพัฒนาเมืองเดิมให้น่าอยู่ และเป็นเมืองใหม่ที่ทันสมัย โครงการนิคมอุตสาหกรรม ดับบลิวเอชเอ อินดัสเตรียล เอสเตท จังหวัดระยอง โครงการชีวิตอิสระ 5.0 ในสังคมเมืองอัจฉริยะมหาไถ่: เมืองต้นแบบไม่ทิ้งใครไว้ข้างหลัง โครงการชลบุรี สมาร์ทซิตี้ จังหวัดชลบุรี จังหวัดระยอง โครงการจันทบุรี และโครงการชลบุรีเมืองอัจฉริยะ จังหวัดชลบุรี ขอบพระคุณท่านผู้แทนจากาคตะวันออกค่ะ เดินทางการสู่ภาคใต้ มุ่งเน้นในการพัฒนาเมืองให้เป็นเมืองเดิมน่าอยู่ ประกอบไปด้วย เมืองอัจฉริยะจังหวัดปัตตานี โครงการยะลาโครงการชุมพร Smart City จังหวัดชุมพร โครงการเทศบาลนครสมุย Smart City โครงการหาดใหญ่เมืองอัจฉริยะสีเขียว 2567 โครงการภูเก็ตเมืองอัจฉริยะ ในพื้นที่จังหวัดภูเก็ตโครงการ Smart City สุราษฎร์ธานี จังหวัดสุราษฎร์ธานี โครงการเมืองอัจฉริยะสตูลเพื่อการท่องเที่ยวอุทยานธรณีโลกอย่างยั่งยืน จังหวัดสตูล ขอขอบพระคุณท่านผู้แทนจากภาคใต้ค่ะขอบพระคุณท่านรัฐมนตรี และคณะผู้บริหารอย่างสูงนะคะ และขอกราบเรียนเชิญท่านรองนายกรัฐมนตรีให้เกียรติกล่าวปิดงาน Digital Thailand Big Bang 2019: ASEAN Connectivity สำหรับการจัดงาน Digital Thailand Big Bang 2019: Asian Connectivity ขอกราบเรียนเชิญท่านรองนายกรัฐมนตรีค่ะ</w:t>
      </w:r>
    </w:p>
    <w:p>
      <w:pPr>
        <w:pStyle w:val="BodyText"/>
      </w:pPr>
      <w:r>
        <w:t xml:space="preserve">(พลเอกประวิตร) ท่านรัฐมนตรีว่าการกระทรวงดิจิทัลเพื่อเศรษฐกิจและสังคม ท่านผู้มีเกียรติ และสื่อมวลชนทุกท่าน ในฐานะเจ้าภาพของการจัดงาน ผมขอขอบคุณทุกท่านที่ให้ความสนใจเข้าร่วมฟังสัมมนาและชมนิทรรศการนานาชาติ Digital Thailand Big Bang 2019 ครั้งนี้อย่างล้นหลาม ต้องขอขอบคุณท่านนายกรัฐมนตรีที่ให้ความกรุณามาเปิดงาน และมอบรางวัลเกียรติยศให้กับเจ้าของผลงานนวัตกรรมดิจิทัลโดดเด่น ท่านรัฐมนตรีกระทรวงดิจิทัลฯ ที่กำกับดูแลอย่างเข้มงวด จนทำให้งานประสบความสำเร็จ ทีมจัดงานผู้อำนวยการ พนักงานสำนักงานส่งเสริมเศรษฐกิจดิจิทัล และทีมผู้จัดงาน ที่ทุ่มเทจัดงานออกมาอย่างดีเยี่ยม พันธมิตรภาคเอกชน ภาครัฐ และภาคการศึกษา ทั้งในและต่างประเทศ ที่ให้การสนับสนุนติดต่อกันมา 3 ปีแล้ว ความสำเร็จที่เกิดขึ้นในปีนี้ เกิดขึ้นจากความร่วมแรงร่วมใจ งานนี้ต้องสร้างความตระหนักดิจิทัลในวงกว้าง และสำคัญไปกว่านั้นก็คือ การขับเคลื่อนความร่วมมือดิจิทัลครั้งใหญ่ในภูมิภาคอาเซียน จนเกิดปรากฏการณ์</w:t>
      </w:r>
      <w:r>
        <w:t xml:space="preserve"> </w:t>
      </w:r>
      <w:r>
        <w:t xml:space="preserve">“</w:t>
      </w:r>
      <w:r>
        <w:t xml:space="preserve">รวมพลคนดิจิทัล</w:t>
      </w:r>
      <w:r>
        <w:t xml:space="preserve">”</w:t>
      </w:r>
      <w:r>
        <w:t xml:space="preserve"> </w:t>
      </w:r>
      <w:r>
        <w:t xml:space="preserve">อย่างยิ่งใหญ่ ขอให้ตั้งใจทำงาน ร่วมแรงร่วมใจการพัฒนาเศรษฐกิจและสังคมดิจิทัล นำประเทศสู่ดิจิทัลไทยแลนด์ ที่มั่นคง มั่งคั่ง ยั่งยืนตามนโยบายของรัฐบาล และขอขอบคุณทุกคนมา ณ โอกาสนี้ ที่ได้จัดงาน Digital Thailand Big Bang 2019 ในครั้งนี้ ผมขอปิดการสัมมนา ณ บัดนี้</w:t>
      </w:r>
    </w:p>
    <w:p>
      <w:pPr>
        <w:pStyle w:val="BodyText"/>
      </w:pPr>
      <w:r>
        <w:t xml:space="preserve">(พิธีกร) ขอขอบพระคุณ ท่านรองนายกรัฐมนตรี พลเอกประวิตร วงษ์สุวรรณ เป็นอย่างสูง ที่ให้เกียรติกล่าวปิดงาน มหกรรมการแสดงทางด้านเทคโนโลยีระดับนานาชาติ Digital Thailand Big Bang 2019: ASEAN CONNECTIVITY ที่เกิดจากความร่วมมือกันของทุกภาคส่วน จัดโดยสำนักงานดิจิทัล กระทรวงดิจิทัลเพื่อเศรษฐกิจและสังคม ขอบพระคุณท่านรองนายกรัฐมนตรี ท่านรัฐมนตรี รวมถึงท่านผู้บริหารเป็นอย่างสูงนะคะ กิจกรรมในช่วงพิธีปิดงานและกิจกรรมต่าง ๆ บนเวทีสิ้นสุดลงแต่เพียงเท่านี้ค่ะ โดยทุกท่านสามารถเยี่ยมชมงานและนิทรรศการได้ตามปกติ ขอบพระคุณทุกท่านอีกครั้ง กราบ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3:48Z</dcterms:created>
  <dcterms:modified xsi:type="dcterms:W3CDTF">2021-03-23T08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